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5334000" cy="2121746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moInterfa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Birth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irth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Wal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alkSpe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Tal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ngua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Fl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lySpe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Death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ftTi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opServic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emoInterfa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Human hum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m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Dog 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arrot par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ro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m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anguag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alkSpee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r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lySpee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um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a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Wa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De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Birth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ngua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's People's languag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irthD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birth Date is xxx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alkSpe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walking speed is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ftTi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grats, you dont have much time lef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Bir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Wa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ath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irthD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? the dog was born a year ag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ftTi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 can really live lon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alkSpe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dog is walking, or more like running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ro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Bir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a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Walk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irthD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 is born in 202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lySpe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rot can fly, inde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ngua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are just mocking peop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ftTi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rot can live for 80 year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alkSpe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rot can walk like 80mph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06:16:27Z</dcterms:created>
  <dcterms:modified xsi:type="dcterms:W3CDTF">2023-09-08T06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